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928" w:rsidRDefault="004721E5" w:rsidP="00A47D4D">
      <w:pPr>
        <w:pStyle w:val="ab"/>
        <w:spacing w:before="72"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62911A15" wp14:editId="73A2956E">
                <wp:extent cx="5556250" cy="373380"/>
                <wp:effectExtent l="0" t="0" r="6350" b="26670"/>
                <wp:docPr id="170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71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72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57"/>
                          </a:xfrm>
                        </wpg:grpSpPr>
                        <wps:wsp>
                          <wps:cNvPr id="17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14" cy="1245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4200B" w:rsidRPr="00AD3D1D" w:rsidRDefault="00CB6928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CB6928">
                                  <w:rPr>
                                    <w:rFonts w:hint="eastAsia"/>
                                  </w:rPr>
                                  <w:t>英翻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7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4200B" w:rsidRPr="00E64733" w:rsidRDefault="00CB6928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A47D4D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911A15" id="群組 560" o:spid="_x0000_s1026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" adj="18389" fillcolor="#f2f2f2 [3052]" strokecolor="white [3212]" strokeweight="1pt"/>
                <v:group id="群組 562" o:spid="_x0000_s1028" style="position:absolute;left:381;top:560;width:55182;height:3155" coordorigin="3,-456" coordsize="146,127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2886;width:14;height:124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AD3D1D" w:rsidRDefault="00CB6928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CB6928">
                            <w:rPr>
                              <w:rFonts w:hint="eastAsia"/>
                            </w:rPr>
                            <w:t>英翻中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dKVwQAAANwAAAAPAAAAZHJzL2Rvd25yZXYueG1sRE9Li8Iw&#10;EL4L/ocwghfRtCI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AYl0pXBAAAA3AAAAA8AAAAA&#10;AAAAAAAAAAAABwIAAGRycy9kb3ducmV2LnhtbFBLBQYAAAAAAwADALcAAAD1AgAAAAA=&#10;" filled="f" stroked="f">
                    <v:textbox style="mso-fit-shape-to-text:t" inset="0,0,0,0">
                      <w:txbxContent>
                        <w:p w:rsidR="00E4200B" w:rsidRPr="00E64733" w:rsidRDefault="00CB6928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A47D4D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320806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I played basketball yesterday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I liked soccer before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I went to Taichung last night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Did you play basketball last week?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He was not in Japan before. He was in Taipei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e did not listen to music last week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He will not come here tonight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e will not go to Japan next month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She does homework in the evening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He plays computer games in the morning, too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That is their aunt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e can’t speak English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hat did she do last Wednesday?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7C6DD4" w:rsidRPr="00C0252D" w:rsidTr="007C6DD4">
        <w:tc>
          <w:tcPr>
            <w:tcW w:w="600" w:type="dxa"/>
          </w:tcPr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7C6DD4" w:rsidRPr="00C0252D" w:rsidRDefault="00A305E4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He went to America this Tuesday.</w:t>
            </w:r>
          </w:p>
          <w:p w:rsidR="007C6DD4" w:rsidRPr="00C0252D" w:rsidRDefault="007C6DD4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A47D4D" w:rsidRPr="00C0252D" w:rsidTr="007C6DD4">
        <w:tc>
          <w:tcPr>
            <w:tcW w:w="600" w:type="dxa"/>
          </w:tcPr>
          <w:p w:rsidR="00A47D4D" w:rsidRPr="00C0252D" w:rsidRDefault="00A47D4D" w:rsidP="007C6DD4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15.</w:t>
            </w:r>
          </w:p>
        </w:tc>
        <w:tc>
          <w:tcPr>
            <w:tcW w:w="9000" w:type="dxa"/>
          </w:tcPr>
          <w:p w:rsidR="00A47D4D" w:rsidRPr="00C0252D" w:rsidRDefault="00A305E4" w:rsidP="00A47D4D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They will eat eggs this Friday.</w:t>
            </w:r>
          </w:p>
          <w:p w:rsidR="00A47D4D" w:rsidRPr="00C0252D" w:rsidRDefault="00A47D4D" w:rsidP="007C6DD4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_______________________________________</w:t>
            </w:r>
            <w:r w:rsidR="00F24277" w:rsidRPr="00C0252D">
              <w:rPr>
                <w:sz w:val="28"/>
                <w:szCs w:val="28"/>
              </w:rPr>
              <w:t>__________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6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I go to school by bike every morning.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7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ho will swim next weekend?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 xml:space="preserve">18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She can speak English, but I can’t</w:t>
            </w:r>
            <w:r w:rsidR="0095671B">
              <w:rPr>
                <w:rFonts w:eastAsia="標楷體" w:hint="eastAsia"/>
                <w:sz w:val="28"/>
                <w:szCs w:val="28"/>
              </w:rPr>
              <w:t>.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1</w:t>
            </w:r>
            <w:r w:rsidR="004C6469" w:rsidRPr="00C0252D">
              <w:rPr>
                <w:rFonts w:eastAsia="標楷體"/>
                <w:sz w:val="28"/>
              </w:rPr>
              <w:t>9</w:t>
            </w:r>
            <w:r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Can your brother play baseball?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4C6469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20</w:t>
            </w:r>
            <w:r w:rsidR="001A4A93"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The actor is from America.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A35241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21</w:t>
            </w:r>
            <w:r w:rsidR="001A4A93"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My dog’s name is Fred.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A35241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22</w:t>
            </w:r>
            <w:r w:rsidR="001A4A93"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Did you meet your teacher last Thursday?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A35241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23</w:t>
            </w:r>
            <w:r w:rsidR="001A4A93"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Amy is my good friend.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A35241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24</w:t>
            </w:r>
            <w:r w:rsidR="001A4A93"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as he happy last night?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sz w:val="28"/>
                <w:szCs w:val="28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  <w:tr w:rsidR="001A4A93" w:rsidRPr="00C0252D" w:rsidTr="007C6DD4">
        <w:tc>
          <w:tcPr>
            <w:tcW w:w="600" w:type="dxa"/>
          </w:tcPr>
          <w:p w:rsidR="001A4A93" w:rsidRPr="00C0252D" w:rsidRDefault="00A35241" w:rsidP="001A4A93">
            <w:pPr>
              <w:spacing w:line="420" w:lineRule="atLeast"/>
              <w:rPr>
                <w:rFonts w:eastAsia="標楷體"/>
                <w:sz w:val="28"/>
              </w:rPr>
            </w:pPr>
            <w:r w:rsidRPr="00C0252D">
              <w:rPr>
                <w:rFonts w:eastAsia="標楷體"/>
                <w:sz w:val="28"/>
              </w:rPr>
              <w:t>25</w:t>
            </w:r>
            <w:r w:rsidR="001A4A93" w:rsidRPr="00C0252D">
              <w:rPr>
                <w:rFonts w:eastAsia="標楷體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A4A93" w:rsidRPr="00C0252D" w:rsidRDefault="00A305E4" w:rsidP="001A4A93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C0252D">
              <w:rPr>
                <w:rFonts w:eastAsia="標楷體"/>
                <w:sz w:val="28"/>
                <w:szCs w:val="28"/>
              </w:rPr>
              <w:t>We won’t go to her house tomorrow morning.</w:t>
            </w:r>
          </w:p>
          <w:p w:rsidR="001A4A93" w:rsidRPr="00C0252D" w:rsidRDefault="001A4A93" w:rsidP="001A4A93">
            <w:pPr>
              <w:spacing w:line="420" w:lineRule="atLeast"/>
              <w:rPr>
                <w:rFonts w:eastAsia="標楷體"/>
                <w:sz w:val="28"/>
                <w:u w:val="single"/>
              </w:rPr>
            </w:pPr>
            <w:r w:rsidRPr="00C0252D">
              <w:rPr>
                <w:sz w:val="28"/>
                <w:szCs w:val="28"/>
                <w:u w:val="single"/>
              </w:rPr>
              <w:t>_________________________________________________</w:t>
            </w:r>
            <w:r w:rsidR="00F24277" w:rsidRPr="00C0252D">
              <w:rPr>
                <w:sz w:val="28"/>
                <w:szCs w:val="28"/>
              </w:rPr>
              <w:t>____________</w:t>
            </w:r>
          </w:p>
        </w:tc>
      </w:tr>
    </w:tbl>
    <w:p w:rsidR="00A47D4D" w:rsidRPr="00CB6928" w:rsidRDefault="00A47D4D" w:rsidP="00C34B9E">
      <w:pPr>
        <w:spacing w:line="420" w:lineRule="atLeast"/>
        <w:sectPr w:rsidR="00A47D4D" w:rsidRPr="00CB6928" w:rsidSect="00687616">
          <w:headerReference w:type="default" r:id="rId8"/>
          <w:footerReference w:type="even" r:id="rId9"/>
          <w:footerReference w:type="default" r:id="rId10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B633E3" w:rsidRPr="00F51552" w:rsidRDefault="004721E5" w:rsidP="00A04A48">
      <w:pPr>
        <w:pStyle w:val="ab"/>
        <w:spacing w:before="72" w:afterLines="50" w:after="180" w:line="420" w:lineRule="atLeast"/>
        <w:rPr>
          <w:rStyle w:val="af2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F4B9C31" wp14:editId="52B3C7C3">
                <wp:extent cx="5556250" cy="373380"/>
                <wp:effectExtent l="0" t="0" r="6350" b="26670"/>
                <wp:docPr id="165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66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67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57"/>
                          </a:xfrm>
                        </wpg:grpSpPr>
                        <wps:wsp>
                          <wps:cNvPr id="1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14" cy="1245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9514F" w:rsidRPr="00AD3D1D" w:rsidRDefault="004B5111" w:rsidP="0019514F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="0019514F" w:rsidRPr="00CB6928">
                                  <w:rPr>
                                    <w:rFonts w:hint="eastAsia"/>
                                  </w:rPr>
                                  <w:t>翻</w:t>
                                </w:r>
                                <w:r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A04A48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F4B9C31" id="群組 40" o:spid="_x0000_s1031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">
                <v:shape id="五邊形 4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" adj="18389" fillcolor="#f2f2f2 [3052]" strokecolor="white [3212]" strokeweight="1pt"/>
                <v:group id="群組 42" o:spid="_x0000_s1033" style="position:absolute;left:381;top:560;width:55182;height:3155" coordorigin="3,-456" coordsize="146,127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文字方塊 2" o:spid="_x0000_s1034" type="#_x0000_t202" style="position:absolute;left:3;top:2886;width:14;height:124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" filled="f" stroked="f">
                    <v:textbox style="mso-fit-shape-to-text:t" inset="0,0,0,0">
                      <w:txbxContent>
                        <w:p w:rsidR="0019514F" w:rsidRPr="00AD3D1D" w:rsidRDefault="004B5111" w:rsidP="0019514F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中</w:t>
                          </w:r>
                          <w:r w:rsidR="0019514F" w:rsidRPr="00CB6928">
                            <w:rPr>
                              <w:rFonts w:hint="eastAsia"/>
                            </w:rPr>
                            <w:t>翻</w:t>
                          </w:r>
                          <w:r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" filled="f" stroked="f">
                    <v:textbox style="mso-fit-shape-to-text:t" inset="0,0,0,0">
                      <w:txbxContent>
                        <w:p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A04A48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19514F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昨天打了籃球。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6B0367">
              <w:rPr>
                <w:rFonts w:ascii="Verdana" w:eastAsia="標楷體" w:hAnsi="標楷體" w:hint="eastAsia"/>
                <w:sz w:val="28"/>
                <w:szCs w:val="28"/>
              </w:rPr>
              <w:t>你是哪裡人</w:t>
            </w:r>
            <w:r w:rsidRPr="006B0367">
              <w:rPr>
                <w:rFonts w:ascii="Verdana" w:eastAsia="標楷體" w:hAnsi="標楷體" w:hint="eastAsia"/>
                <w:sz w:val="28"/>
                <w:szCs w:val="28"/>
              </w:rPr>
              <w:t xml:space="preserve">? 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6B0367">
              <w:rPr>
                <w:rFonts w:ascii="Verdana" w:eastAsia="標楷體" w:hAnsi="標楷體" w:hint="eastAsia"/>
                <w:sz w:val="28"/>
                <w:szCs w:val="28"/>
              </w:rPr>
              <w:t>那台鋼琴以前不是我爸的鋼琴。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  <w:bookmarkStart w:id="0" w:name="_GoBack"/>
            <w:bookmarkEnd w:id="0"/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上個月打了棒球嗎？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7C6DD4" w:rsidRPr="008C79F3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4F6452">
              <w:rPr>
                <w:rFonts w:ascii="Verdana" w:eastAsia="標楷體" w:hAnsi="標楷體" w:hint="eastAsia"/>
                <w:sz w:val="28"/>
                <w:szCs w:val="28"/>
              </w:rPr>
              <w:t>我們上個月沒有喝咖啡。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她昨晚沒有做功課。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7C6DD4" w:rsidRPr="008C79F3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待會兒不會洗澡。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  <w:r w:rsidR="007C6DD4" w:rsidRPr="008C79F3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下個月不會去日本。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待會兒會去上學嗎？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下星期會喝可樂嗎？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也晚上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(e-)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看電視。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們是哪裡人？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她可以打電話給朋友。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7C6DD4" w:rsidRPr="008C79F3" w:rsidTr="00A04A48">
        <w:tc>
          <w:tcPr>
            <w:tcW w:w="600" w:type="dxa"/>
          </w:tcPr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7C6DD4" w:rsidRPr="00F71A8D" w:rsidRDefault="00F7181F" w:rsidP="00633D3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可以洗澡。</w:t>
            </w:r>
            <w:r w:rsidR="007C6DD4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7C6DD4" w:rsidRPr="008C79F3" w:rsidRDefault="007C6DD4" w:rsidP="00633D3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8C79F3" w:rsidRDefault="00A04A48" w:rsidP="00633D3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633E3">
              <w:rPr>
                <w:rFonts w:ascii="Verdana" w:eastAsia="標楷體" w:hAnsi="Verdana" w:hint="eastAsia"/>
                <w:bCs/>
                <w:sz w:val="28"/>
                <w:szCs w:val="28"/>
              </w:rPr>
              <w:t>15.</w:t>
            </w:r>
          </w:p>
        </w:tc>
        <w:tc>
          <w:tcPr>
            <w:tcW w:w="9000" w:type="dxa"/>
          </w:tcPr>
          <w:p w:rsidR="00A04A48" w:rsidRPr="00F71A8D" w:rsidRDefault="00F7181F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4F6452">
              <w:rPr>
                <w:rFonts w:ascii="Verdana" w:eastAsia="標楷體" w:hAnsi="標楷體" w:hint="eastAsia"/>
                <w:sz w:val="28"/>
                <w:szCs w:val="28"/>
              </w:rPr>
              <w:t>她的哥哥上星期三沒有走路來我家。</w:t>
            </w:r>
            <w:r w:rsidR="00A04A48" w:rsidRPr="00F71A8D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A04A48" w:rsidRDefault="00A04A48" w:rsidP="00633D36">
            <w:pPr>
              <w:spacing w:line="420" w:lineRule="atLeast"/>
              <w:rPr>
                <w:rFonts w:ascii="Verdana" w:eastAsia="標楷體" w:hAnsi="Verdana"/>
                <w:bCs/>
                <w:sz w:val="28"/>
                <w:szCs w:val="28"/>
                <w:u w:val="single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1</w:t>
            </w:r>
            <w:r w:rsidR="008359ED" w:rsidRPr="007B3B3E">
              <w:rPr>
                <w:rFonts w:ascii="Verdana" w:eastAsia="標楷體" w:hAnsi="Verdana"/>
                <w:sz w:val="28"/>
              </w:rPr>
              <w:t>6</w:t>
            </w:r>
            <w:r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D74E32" w:rsidRDefault="00F7181F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媽媽以前打籃球嗎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1</w:t>
            </w:r>
            <w:r w:rsidR="00716DEF" w:rsidRPr="007B3B3E">
              <w:rPr>
                <w:rFonts w:ascii="Verdana" w:eastAsia="標楷體" w:hAnsi="Verdana"/>
                <w:sz w:val="28"/>
              </w:rPr>
              <w:t>7</w:t>
            </w:r>
            <w:r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們上週末去了哪裡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1</w:t>
            </w:r>
            <w:r w:rsidR="00716DEF" w:rsidRPr="007B3B3E">
              <w:rPr>
                <w:rFonts w:ascii="Verdana" w:eastAsia="標楷體" w:hAnsi="Verdana"/>
                <w:sz w:val="28"/>
              </w:rPr>
              <w:t>8</w:t>
            </w:r>
            <w:r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716DEF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7B3B3E">
              <w:rPr>
                <w:rFonts w:ascii="Verdana" w:eastAsia="標楷體" w:hAnsi="標楷體" w:hint="eastAsia"/>
                <w:sz w:val="28"/>
                <w:szCs w:val="28"/>
              </w:rPr>
              <w:t>幸</w:t>
            </w:r>
            <w:r w:rsidRPr="007B3B3E">
              <w:rPr>
                <w:rFonts w:ascii="Verdana" w:eastAsia="標楷體" w:hAnsi="標楷體"/>
                <w:sz w:val="28"/>
                <w:szCs w:val="28"/>
              </w:rPr>
              <w:t>會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>。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1</w:t>
            </w:r>
            <w:r w:rsidR="00716DEF" w:rsidRPr="007B3B3E">
              <w:rPr>
                <w:rFonts w:ascii="Verdana" w:eastAsia="標楷體" w:hAnsi="Verdana"/>
                <w:sz w:val="28"/>
              </w:rPr>
              <w:t>9</w:t>
            </w:r>
            <w:r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上星期二沒在我家看電視。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E53209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20</w:t>
            </w:r>
            <w:r w:rsidR="00A04A48"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去年也</w:t>
            </w:r>
            <w:r w:rsidR="00C0252D">
              <w:rPr>
                <w:rFonts w:ascii="Verdana" w:eastAsia="標楷體" w:hAnsi="標楷體" w:hint="eastAsia"/>
                <w:sz w:val="28"/>
                <w:szCs w:val="28"/>
              </w:rPr>
              <w:t>在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日本。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E53209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21</w:t>
            </w:r>
            <w:r w:rsidR="00A04A48"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這週五</w:t>
            </w:r>
            <w:r w:rsidR="00C0252D">
              <w:rPr>
                <w:rFonts w:ascii="Verdana" w:eastAsia="標楷體" w:hAnsi="標楷體" w:hint="eastAsia"/>
                <w:sz w:val="28"/>
                <w:szCs w:val="28"/>
              </w:rPr>
              <w:t>將會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游泳。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E53209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22</w:t>
            </w:r>
            <w:r w:rsidR="00A04A48"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們兒子星期日可以玩電腦遊戲嗎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E53209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23</w:t>
            </w:r>
            <w:r w:rsidR="00A04A48"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們今晚不能聽音樂。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A06A0F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24</w:t>
            </w:r>
            <w:r w:rsidR="00A04A48"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上星期四在家嗎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A04A48" w:rsidRPr="008C79F3" w:rsidTr="00A04A48">
        <w:tc>
          <w:tcPr>
            <w:tcW w:w="600" w:type="dxa"/>
          </w:tcPr>
          <w:p w:rsidR="00A04A48" w:rsidRPr="007B3B3E" w:rsidRDefault="00E53209" w:rsidP="00A04A4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7B3B3E">
              <w:rPr>
                <w:rFonts w:ascii="Verdana" w:eastAsia="標楷體" w:hAnsi="Verdana"/>
                <w:sz w:val="28"/>
              </w:rPr>
              <w:t>2</w:t>
            </w:r>
            <w:r w:rsidR="00A06A0F" w:rsidRPr="007B3B3E">
              <w:rPr>
                <w:rFonts w:ascii="Verdana" w:eastAsia="標楷體" w:hAnsi="Verdana"/>
                <w:sz w:val="28"/>
              </w:rPr>
              <w:t>5</w:t>
            </w:r>
            <w:r w:rsidR="00A04A48" w:rsidRPr="007B3B3E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A04A48" w:rsidRPr="007B3B3E" w:rsidRDefault="006A3D7A" w:rsidP="00A04A48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祝你玩得愉快。</w:t>
            </w:r>
            <w:r w:rsidR="00A04A48" w:rsidRPr="007B3B3E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A04A48" w:rsidRPr="007B3B3E" w:rsidRDefault="00A04A48" w:rsidP="00A04A48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7B3B3E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D1355D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</w:tbl>
    <w:p w:rsidR="00A04A48" w:rsidRPr="00843DBC" w:rsidRDefault="00A04A48" w:rsidP="00A04A48">
      <w:pPr>
        <w:spacing w:line="20" w:lineRule="exact"/>
        <w:rPr>
          <w:rFonts w:ascii="Verdana" w:eastAsia="標楷體" w:hAnsi="Verdana"/>
          <w:bCs/>
          <w:sz w:val="28"/>
          <w:szCs w:val="28"/>
          <w:u w:val="single"/>
        </w:rPr>
      </w:pPr>
    </w:p>
    <w:sectPr w:rsidR="00A04A48" w:rsidRPr="00843DBC" w:rsidSect="00F51552">
      <w:headerReference w:type="default" r:id="rId11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2EEB" w:rsidRDefault="00F62EEB">
      <w:r>
        <w:separator/>
      </w:r>
    </w:p>
  </w:endnote>
  <w:endnote w:type="continuationSeparator" w:id="0">
    <w:p w:rsidR="00F62EEB" w:rsidRDefault="00F62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9D61EB" w:rsidP="0041669E">
    <w:pPr>
      <w:pStyle w:val="a6"/>
      <w:jc w:val="center"/>
    </w:pPr>
    <w:r w:rsidRPr="00C0252D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2C6466">
      <w:rPr>
        <w:rFonts w:hint="eastAsia"/>
      </w:rPr>
      <w:t>初</w:t>
    </w:r>
    <w:r w:rsidR="001C32B2">
      <w:rPr>
        <w:rFonts w:hint="eastAsia"/>
      </w:rPr>
      <w:t>級</w:t>
    </w:r>
    <w:r w:rsidR="00C34B9E">
      <w:rPr>
        <w:rFonts w:hint="eastAsia"/>
      </w:rPr>
      <w:t>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7C6DD4">
      <w:rPr>
        <w:rFonts w:hint="eastAsia"/>
      </w:rPr>
      <w:t>13~20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2EEB" w:rsidRDefault="00F62EEB">
      <w:r>
        <w:separator/>
      </w:r>
    </w:p>
  </w:footnote>
  <w:footnote w:type="continuationSeparator" w:id="0">
    <w:p w:rsidR="00F62EEB" w:rsidRDefault="00F62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E3" w:rsidRDefault="004721E5" w:rsidP="00F514B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488B291A" wp14:editId="1DB4B43F">
              <wp:extent cx="12350750" cy="1082040"/>
              <wp:effectExtent l="0" t="0" r="31750" b="3810"/>
              <wp:docPr id="83" name="群組 3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84" name="群組 349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85" name="群組 350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86" name="直線接點 35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7" name="直線接點 3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88" name="群組 353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89" name="五邊形 35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0" name="橢圓 35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1" name="群組 356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2" name="五邊形 35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3" name="橢圓 35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4" name="群組 359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5" name="五邊形 36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6" name="橢圓 3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7" name="群組 362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8" name="五邊形 363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9" name="橢圓 36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0" name="群組 365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01" name="五邊形 36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2" name="橢圓 3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3" name="群組 368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4" name="五邊形 36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5" name="橢圓 3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6" name="群組 371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7" name="五邊形 37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8" name="橢圓 3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9" name="群組 375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10" name="五邊形 37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1" name="橢圓 37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2" name="群組 378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113" name="群組 379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114" name="直線接點 3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" name="直線接點 3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直線接點 3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" name="直線接點 3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" name="直線接點 3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直線接點 3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" name="直線接點 3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1" name="直線接點 3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直線接點 3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3" name="直線接點 3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" name="直線接點 3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" name="直線接點 3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6" name="直線接點 39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7" name="直線接點 39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8" name="直線接點 39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9" name="直線接點 39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0" name="直線接點 39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1" name="直線接點 39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2" name="直線接點 39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3" name="直線接點 40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4" name="直線接點 40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5" name="直線接點 40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6" name="直線接點 40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7" name="直線接點 40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" name="直線接點 40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9" name="直線接點 40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0" name="直線接點 40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1" name="直線接點 40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2" name="直線接點 40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3" name="直線接點 41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4" name="直線接點 41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5" name="直線接點 41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6" name="直線接點 41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7" name="直線接點 41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8" name="直線接點 41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9" name="直線接點 41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0" name="直線接點 41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1" name="直線接點 41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2" name="直線接點 41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53" name="梯形 4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4" name="梯形 421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55" name="圖片 42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5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9D61EB" w:rsidRDefault="00AC0B47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9D61EB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</w:t>
                            </w:r>
                            <w:r w:rsidR="003F6FDD" w:rsidRPr="009D61EB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7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49" y="2860"/>
                          <a:ext cx="46801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378CE" w:rsidRDefault="008057E3" w:rsidP="008057E3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測卷-初級</w:t>
                            </w:r>
                            <w:r w:rsidR="00C34B9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下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-第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  <w:r w:rsidR="007C6DD4"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3~</w:t>
                            </w:r>
                            <w:r w:rsidR="007C6DD4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20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課</w:t>
                            </w:r>
                          </w:p>
                          <w:p w:rsidR="008057E3" w:rsidRPr="006B5DAC" w:rsidRDefault="008057E3" w:rsidP="008057E3">
                            <w:pPr>
                              <w:spacing w:line="500" w:lineRule="exact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  <w:r w:rsidRPr="009D2CC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</w:rPr>
                              <w:t>part A</w:t>
                            </w:r>
                          </w:p>
                          <w:p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8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9" name="矩形 426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160" name="群組 427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161" name="五邊形 429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2" name="矩形 4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3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64" name="＞形箭號 432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488B291A" id="群組 348" o:spid="_x0000_s1036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">
              <v:group id="群組 349" o:spid="_x0000_s1037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">
                <v:group id="群組 350" o:spid="_x0000_s1038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line id="直線接點 351" o:spid="_x0000_s1039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" strokecolor="#f2f2f2 [3052]" strokeweight="1.5pt">
                    <v:stroke joinstyle="miter"/>
                  </v:line>
                  <v:line id="直線接點 352" o:spid="_x0000_s1040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" strokecolor="#f2f2f2 [3052]" strokeweight="1.5pt">
                    <v:stroke joinstyle="miter"/>
                  </v:line>
                </v:group>
                <v:group id="群組 353" o:spid="_x0000_s1041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354" o:spid="_x0000_s104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" adj="19635" filled="f" strokecolor="#f2f2f2 [3052]" strokeweight="1pt"/>
                  <v:oval id="橢圓 355" o:spid="_x0000_s104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  <v:group id="群組 356" o:spid="_x0000_s1044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五邊形 357" o:spid="_x0000_s104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" adj="19635" filled="f" strokecolor="#f2f2f2 [3052]" strokeweight="1pt"/>
                  <v:oval id="橢圓 358" o:spid="_x0000_s104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59" o:spid="_x0000_s1047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五邊形 360" o:spid="_x0000_s104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" adj="19635" filled="f" strokecolor="#f2f2f2 [3052]" strokeweight="1pt"/>
                  <v:oval id="橢圓 361" o:spid="_x0000_s104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62" o:spid="_x0000_s1050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五邊形 363" o:spid="_x0000_s105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" adj="19635" filled="f" strokecolor="#f2f2f2 [3052]" strokeweight="1pt"/>
                  <v:oval id="橢圓 364" o:spid="_x0000_s105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" fillcolor="white [3212]" strokecolor="#f2f2f2 [3052]" strokeweight="1pt">
                    <v:stroke joinstyle="miter"/>
                  </v:oval>
                </v:group>
                <v:group id="群組 365" o:spid="_x0000_s1053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五邊形 366" o:spid="_x0000_s105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" adj="19635" filled="f" strokecolor="#f2f2f2 [3052]" strokeweight="1pt"/>
                  <v:oval id="橢圓 367" o:spid="_x0000_s105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68" o:spid="_x0000_s1056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五邊形 369" o:spid="_x0000_s105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" adj="19635" filled="f" strokecolor="#f2f2f2 [3052]" strokeweight="1pt"/>
                  <v:oval id="橢圓 370" o:spid="_x0000_s105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71" o:spid="_x0000_s1059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五邊形 372" o:spid="_x0000_s106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" adj="19635" filled="f" strokecolor="#f2f2f2 [3052]" strokeweight="1pt"/>
                  <v:oval id="橢圓 374" o:spid="_x0000_s106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75" o:spid="_x0000_s1062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五邊形 376" o:spid="_x0000_s106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" adj="19635" filled="f" strokecolor="#f2f2f2 [3052]" strokeweight="1pt"/>
                  <v:oval id="橢圓 377" o:spid="_x0000_s106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</v:group>
              <v:group id="群組 378" o:spid="_x0000_s1065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<v:group id="群組 379" o:spid="_x0000_s1066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line id="直線接點 380" o:spid="_x0000_s1067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0Hh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BKB0HhvwAAANwAAAAPAAAAAAAA&#10;AAAAAAAAAAcCAABkcnMvZG93bnJldi54bWxQSwUGAAAAAAMAAwC3AAAA8wIAAAAA&#10;" strokecolor="#f2f2f2 [3052]" strokeweight="4.5pt">
                    <v:stroke joinstyle="miter"/>
                  </v:line>
                  <v:line id="直線接點 381" o:spid="_x0000_s1068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+R6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AlS+R6vwAAANwAAAAPAAAAAAAA&#10;AAAAAAAAAAcCAABkcnMvZG93bnJldi54bWxQSwUGAAAAAAMAAwC3AAAA8wIAAAAA&#10;" strokecolor="#f2f2f2 [3052]" strokeweight="4.5pt">
                    <v:stroke joinstyle="miter"/>
                  </v:line>
                  <v:line id="直線接點 383" o:spid="_x0000_s1069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" strokecolor="#f2f2f2 [3052]" strokeweight="4.5pt">
                    <v:stroke joinstyle="miter"/>
                  </v:line>
                  <v:line id="直線接點 384" o:spid="_x0000_s1070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" strokecolor="#f2f2f2 [3052]" strokeweight="4.5pt">
                    <v:stroke joinstyle="miter"/>
                  </v:line>
                  <v:line id="直線接點 385" o:spid="_x0000_s1071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" strokecolor="#f2f2f2 [3052]" strokeweight="4.5pt">
                    <v:stroke joinstyle="miter"/>
                  </v:line>
                  <v:line id="直線接點 386" o:spid="_x0000_s1072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" strokecolor="#f2f2f2 [3052]" strokeweight="4.5pt">
                    <v:stroke joinstyle="miter"/>
                  </v:line>
                  <v:line id="直線接點 387" o:spid="_x0000_s1073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1f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" strokecolor="#f2f2f2 [3052]" strokeweight="4.5pt">
                    <v:stroke joinstyle="miter"/>
                  </v:line>
                  <v:line id="直線接點 388" o:spid="_x0000_s1074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" strokecolor="#f2f2f2 [3052]" strokeweight="4.5pt">
                    <v:stroke joinstyle="miter"/>
                  </v:line>
                  <v:line id="直線接點 389" o:spid="_x0000_s1075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" strokecolor="#f2f2f2 [3052]" strokeweight="4.5pt">
                    <v:stroke joinstyle="miter"/>
                  </v:line>
                  <v:line id="直線接點 390" o:spid="_x0000_s1076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hMo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C4ITKMAAAADcAAAADwAAAAAA&#10;AAAAAAAAAAAHAgAAZHJzL2Rvd25yZXYueG1sUEsFBgAAAAADAAMAtwAAAPQCAAAAAA==&#10;" strokecolor="#f2f2f2 [3052]" strokeweight="4.5pt">
                    <v:stroke joinstyle="miter"/>
                  </v:line>
                  <v:line id="直線接點 391" o:spid="_x0000_s1077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4tc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hGuLXMAAAADcAAAADwAAAAAA&#10;AAAAAAAAAAAHAgAAZHJzL2Rvd25yZXYueG1sUEsFBgAAAAADAAMAtwAAAPQCAAAAAA==&#10;" strokecolor="#f2f2f2 [3052]" strokeweight="4.5pt">
                    <v:stroke joinstyle="miter"/>
                  </v:line>
                  <v:line id="直線接點 392" o:spid="_x0000_s1078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y7H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6ycux8AAAADcAAAADwAAAAAA&#10;AAAAAAAAAAAHAgAAZHJzL2Rvd25yZXYueG1sUEsFBgAAAAADAAMAtwAAAPQCAAAAAA==&#10;" strokecolor="#f2f2f2 [3052]" strokeweight="4.5pt">
                    <v:stroke joinstyle="miter"/>
                  </v:line>
                  <v:line id="直線接點 393" o:spid="_x0000_s1079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" strokecolor="#f2f2f2 [3052]" strokeweight="4.5pt">
                    <v:stroke joinstyle="miter"/>
                  </v:line>
                  <v:line id="直線接點 394" o:spid="_x0000_s1080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" strokecolor="#f2f2f2 [3052]" strokeweight="4.5pt">
                    <v:stroke joinstyle="miter"/>
                  </v:line>
                  <v:line id="直線接點 395" o:spid="_x0000_s1081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oFZ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" strokecolor="#f2f2f2 [3052]" strokeweight="4.5pt">
                    <v:stroke joinstyle="miter"/>
                  </v:line>
                  <v:line id="直線接點 396" o:spid="_x0000_s1082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" strokecolor="#f2f2f2 [3052]" strokeweight="4.5pt">
                    <v:stroke joinstyle="miter"/>
                  </v:line>
                  <v:line id="直線接點 397" o:spid="_x0000_s1083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RuC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fokbgsMAAADcAAAADwAA&#10;AAAAAAAAAAAAAAAHAgAAZHJzL2Rvd25yZXYueG1sUEsFBgAAAAADAAMAtwAAAPcCAAAAAA==&#10;" strokecolor="#f2f2f2 [3052]" strokeweight="4.5pt">
                    <v:stroke joinstyle="miter"/>
                  </v:line>
                  <v:line id="直線接點 398" o:spid="_x0000_s1084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b4ZvwAAANwAAAAPAAAAZHJzL2Rvd25yZXYueG1sRE9Ni8Iw&#10;EL0L+x/CCHvTtLsg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ARxb4ZvwAAANwAAAAPAAAAAAAA&#10;AAAAAAAAAAcCAABkcnMvZG93bnJldi54bWxQSwUGAAAAAAMAAwC3AAAA8wIAAAAA&#10;" strokecolor="#f2f2f2 [3052]" strokeweight="4.5pt">
                    <v:stroke joinstyle="miter"/>
                  </v:line>
                  <v:line id="直線接點 399" o:spid="_x0000_s1085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Bu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4RcgbsAAAADcAAAADwAAAAAA&#10;AAAAAAAAAAAHAgAAZHJzL2Rvd25yZXYueG1sUEsFBgAAAAADAAMAtwAAAPQCAAAAAA==&#10;" strokecolor="#f2f2f2 [3052]" strokeweight="4.5pt">
                    <v:stroke joinstyle="miter"/>
                  </v:line>
                  <v:line id="直線接點 400" o:spid="_x0000_s1086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4X1vwAAANwAAAAPAAAAZHJzL2Rvd25yZXYueG1sRE9Ni8Iw&#10;EL0v+B/CCN7W1B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COW4X1vwAAANwAAAAPAAAAAAAA&#10;AAAAAAAAAAcCAABkcnMvZG93bnJldi54bWxQSwUGAAAAAAMAAwC3AAAA8wIAAAAA&#10;" strokecolor="#f2f2f2 [3052]" strokeweight="4.5pt">
                    <v:stroke joinstyle="miter"/>
                  </v:line>
                  <v:line id="直線接點 401" o:spid="_x0000_s1087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h2B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Bsh2BvwAAANwAAAAPAAAAAAAA&#10;AAAAAAAAAAcCAABkcnMvZG93bnJldi54bWxQSwUGAAAAAAMAAwC3AAAA8wIAAAAA&#10;" strokecolor="#f2f2f2 [3052]" strokeweight="4.5pt">
                    <v:stroke joinstyle="miter"/>
                  </v:line>
                  <v:line id="直線接點 402" o:spid="_x0000_s1088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rgavwAAANwAAAAPAAAAZHJzL2Rvd25yZXYueG1sRE9Ni8Iw&#10;EL0L+x/CCHvTVBd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Bu/rgavwAAANwAAAAPAAAAAAAA&#10;AAAAAAAAAAcCAABkcnMvZG93bnJldi54bWxQSwUGAAAAAAMAAwC3AAAA8wIAAAAA&#10;" strokecolor="#f2f2f2 [3052]" strokeweight="4.5pt">
                    <v:stroke joinstyle="miter"/>
                  </v:line>
                  <v:line id="直線接點 403" o:spid="_x0000_s1089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CZtwAAAANwAAAAPAAAAZHJzL2Rvd25yZXYueG1sRE/JasMw&#10;EL0X+g9iCr3VcloI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niwmbcAAAADcAAAADwAAAAAA&#10;AAAAAAAAAAAHAgAAZHJzL2Rvd25yZXYueG1sUEsFBgAAAAADAAMAtwAAAPQCAAAAAA==&#10;" strokecolor="#f2f2f2 [3052]" strokeweight="4.5pt">
                    <v:stroke joinstyle="miter"/>
                  </v:line>
                  <v:line id="直線接點 404" o:spid="_x0000_s1090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IP2vwAAANwAAAAPAAAAZHJzL2Rvd25yZXYueG1sRE9Ni8Iw&#10;EL0L+x/CCHvTVBd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DxYIP2vwAAANwAAAAPAAAAAAAA&#10;AAAAAAAAAAcCAABkcnMvZG93bnJldi54bWxQSwUGAAAAAAMAAwC3AAAA8wIAAAAA&#10;" strokecolor="#f2f2f2 [3052]" strokeweight="4.5pt">
                    <v:stroke joinstyle="miter"/>
                  </v:line>
                  <v:line id="直線接點 405" o:spid="_x0000_s1091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xeE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gP8XhMMAAADcAAAADwAA&#10;AAAAAAAAAAAAAAAHAgAAZHJzL2Rvd25yZXYueG1sUEsFBgAAAAADAAMAtwAAAPcCAAAAAA==&#10;" strokecolor="#f2f2f2 [3052]" strokeweight="4.5pt">
                    <v:stroke joinstyle="miter"/>
                  </v:line>
                  <v:line id="直線接點 406" o:spid="_x0000_s1092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7IfvwAAANwAAAAPAAAAZHJzL2Rvd25yZXYueG1sRE9Ni8Iw&#10;EL0L+x/CCHvTVBf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Dvs7IfvwAAANwAAAAPAAAAAAAA&#10;AAAAAAAAAAcCAABkcnMvZG93bnJldi54bWxQSwUGAAAAAAMAAwC3AAAA8wIAAAAA&#10;" strokecolor="#f2f2f2 [3052]" strokeweight="4.5pt">
                    <v:stroke joinstyle="miter"/>
                  </v:line>
                  <v:line id="直線接點 407" o:spid="_x0000_s1093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2j/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Jo9o/8MAAADcAAAADwAA&#10;AAAAAAAAAAAAAAAHAgAAZHJzL2Rvd25yZXYueG1sUEsFBgAAAAADAAMAtwAAAPcCAAAAAA==&#10;" strokecolor="#f2f2f2 [3052]" strokeweight="4.5pt">
                    <v:stroke joinstyle="miter"/>
                  </v:line>
                  <v:line id="直線接點 408" o:spid="_x0000_s1094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81k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BJw81kvwAAANwAAAAPAAAAAAAA&#10;AAAAAAAAAAcCAABkcnMvZG93bnJldi54bWxQSwUGAAAAAAMAAwC3AAAA8wIAAAAA&#10;" strokecolor="#f2f2f2 [3052]" strokeweight="4.5pt">
                    <v:stroke joinstyle="miter"/>
                  </v:line>
                  <v:line id="直線接點 409" o:spid="_x0000_s1095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VMT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uRFTE8AAAADcAAAADwAAAAAA&#10;AAAAAAAAAAAHAgAAZHJzL2Rvd25yZXYueG1sUEsFBgAAAAADAAMAtwAAAPQCAAAAAA==&#10;" strokecolor="#f2f2f2 [3052]" strokeweight="4.5pt">
                    <v:stroke joinstyle="miter"/>
                  </v:line>
                  <v:line id="直線接點 410" o:spid="_x0000_s1096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aI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" strokecolor="#f2f2f2 [3052]" strokeweight="4.5pt">
                    <v:stroke joinstyle="miter"/>
                  </v:line>
                  <v:line id="直線接點 411" o:spid="_x0000_s1097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G78vwAAANwAAAAPAAAAZHJzL2Rvd25yZXYueG1sRE9Ni8Iw&#10;EL0v+B/CCN7W1E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BZtG78vwAAANwAAAAPAAAAAAAA&#10;AAAAAAAAAAcCAABkcnMvZG93bnJldi54bWxQSwUGAAAAAAMAAwC3AAAA8wIAAAAA&#10;" strokecolor="#f2f2f2 [3052]" strokeweight="4.5pt">
                    <v:stroke joinstyle="miter"/>
                  </v:line>
                  <v:line id="直線接點 412" o:spid="_x0000_s1098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MtnvwAAANwAAAAPAAAAZHJzL2Rvd25yZXYueG1sRE9Ni8Iw&#10;EL0L+x/CCHvTVFl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2+MtnvwAAANwAAAAPAAAAAAAA&#10;AAAAAAAAAAcCAABkcnMvZG93bnJldi54bWxQSwUGAAAAAAMAAwC3AAAA8wIAAAAA&#10;" strokecolor="#f2f2f2 [3052]" strokeweight="4.5pt">
                    <v:stroke joinstyle="miter"/>
                  </v:line>
                  <v:line id="直線接點 413" o:spid="_x0000_s1099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lUQwAAAANwAAAAPAAAAZHJzL2Rvd25yZXYueG1sRE/JasMw&#10;EL0X+g9iCr3VckoJ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xipVEMAAAADcAAAADwAAAAAA&#10;AAAAAAAAAAAHAgAAZHJzL2Rvd25yZXYueG1sUEsFBgAAAAADAAMAtwAAAPQCAAAAAA==&#10;" strokecolor="#f2f2f2 [3052]" strokeweight="4.5pt">
                    <v:stroke joinstyle="miter"/>
                  </v:line>
                  <v:line id="直線接點 414" o:spid="_x0000_s1100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vCLvwAAANwAAAAPAAAAZHJzL2Rvd25yZXYueG1sRE9Ni8Iw&#10;EL0L+x/CCHvTVFl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CpZvCLvwAAANwAAAAPAAAAAAAA&#10;AAAAAAAAAAcCAABkcnMvZG93bnJldi54bWxQSwUGAAAAAAMAAwC3AAAA8wIAAAAA&#10;" strokecolor="#f2f2f2 [3052]" strokeweight="4.5pt">
                    <v:stroke joinstyle="miter"/>
                  </v:line>
                  <v:line id="直線接點 415" o:spid="_x0000_s1101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WT5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2Plk+cMAAADcAAAADwAA&#10;AAAAAAAAAAAAAAAHAgAAZHJzL2Rvd25yZXYueG1sUEsFBgAAAAADAAMAtwAAAPcCAAAAAA==&#10;" strokecolor="#f2f2f2 [3052]" strokeweight="4.5pt">
                    <v:stroke joinstyle="miter"/>
                  </v:line>
                  <v:line id="直線接點 416" o:spid="_x0000_s1102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FivwAAANwAAAAPAAAAZHJzL2Rvd25yZXYueG1sRE9Ni8Iw&#10;EL0L+x/CCHvTVFn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C3tcFivwAAANwAAAAPAAAAAAAA&#10;AAAAAAAAAAcCAABkcnMvZG93bnJldi54bWxQSwUGAAAAAAMAAwC3AAAA8wIAAAAA&#10;" strokecolor="#f2f2f2 [3052]" strokeweight="4.5pt">
                    <v:stroke joinstyle="miter"/>
                  </v:line>
                  <v:line id="直線接點 417" o:spid="_x0000_s1103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v4iwwAAANwAAAAPAAAAZHJzL2Rvd25yZXYueG1sRI9Ba8Mw&#10;DIXvg/0Ho0Fvq9PB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o1b+IsMAAADcAAAADwAA&#10;AAAAAAAAAAAAAAAHAgAAZHJzL2Rvd25yZXYueG1sUEsFBgAAAAADAAMAtwAAAPcCAAAAAA==&#10;" strokecolor="#f2f2f2 [3052]" strokeweight="4.5pt">
                    <v:stroke joinstyle="miter"/>
                  </v:line>
                  <v:line id="直線接點 418" o:spid="_x0000_s1104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u5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DMGlu5vwAAANwAAAAPAAAAAAAA&#10;AAAAAAAAAAcCAABkcnMvZG93bnJldi54bWxQSwUGAAAAAAMAAwC3AAAA8wIAAAAA&#10;" strokecolor="#f2f2f2 [3052]" strokeweight="4.5pt">
                    <v:stroke joinstyle="miter"/>
                  </v:line>
                  <v:line id="直線接點 419" o:spid="_x0000_s1105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XO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PMjFzsAAAADcAAAADwAAAAAA&#10;AAAAAAAAAAAHAgAAZHJzL2Rvd25yZXYueG1sUEsFBgAAAAADAAMAtwAAAPQCAAAAAA==&#10;" strokecolor="#f2f2f2 [3052]" strokeweight="4.5pt">
                    <v:stroke joinstyle="miter"/>
                  </v:line>
                </v:group>
                <v:shape id="梯形 420" o:spid="_x0000_s1106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421" o:spid="_x0000_s1107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22" o:spid="_x0000_s1108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9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Md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CSyEMdwgAAANwAAAAPAAAA&#10;AAAAAAAAAAAAAAcCAABkcnMvZG93bnJldi54bWxQSwUGAAAAAAMAAwC3AAAA9gIAAAAA&#10;" filled="f" stroked="f">
                <v:textbox inset="0,0,0,0">
                  <w:txbxContent>
                    <w:p w:rsidR="008057E3" w:rsidRPr="009D61EB" w:rsidRDefault="00AC0B47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9D61EB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</w:t>
                      </w:r>
                      <w:r w:rsidR="003F6FDD" w:rsidRPr="009D61EB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版</w:t>
                      </w:r>
                    </w:p>
                  </w:txbxContent>
                </v:textbox>
              </v:shape>
              <v:shape id="Text Box 21" o:spid="_x0000_s1110" type="#_x0000_t202" style="position:absolute;left:14349;top:2860;width:46801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aG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/YTmhsMAAADcAAAADwAA&#10;AAAAAAAAAAAAAAAHAgAAZHJzL2Rvd25yZXYueG1sUEsFBgAAAAADAAMAtwAAAPcCAAAAAA==&#10;" filled="f" stroked="f">
                <v:textbox inset="0,0,0,0">
                  <w:txbxContent>
                    <w:p w:rsidR="008057E3" w:rsidRPr="006378CE" w:rsidRDefault="008057E3" w:rsidP="008057E3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測卷-初級</w:t>
                      </w:r>
                      <w:r w:rsidR="00C34B9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下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-第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</w:t>
                      </w:r>
                      <w:r w:rsidR="007C6DD4"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3~</w:t>
                      </w:r>
                      <w:r w:rsidR="007C6DD4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20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課</w:t>
                      </w:r>
                    </w:p>
                    <w:p w:rsidR="008057E3" w:rsidRPr="006B5DAC" w:rsidRDefault="008057E3" w:rsidP="008057E3">
                      <w:pPr>
                        <w:spacing w:line="500" w:lineRule="exact"/>
                        <w:jc w:val="right"/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  <w:r w:rsidRPr="009D2CC0">
                        <w:rPr>
                          <w:rFonts w:ascii="微軟正黑體" w:eastAsia="微軟正黑體" w:hAnsi="微軟正黑體" w:hint="eastAsia"/>
                          <w:b/>
                          <w:sz w:val="40"/>
                        </w:rPr>
                        <w:t>part A</w:t>
                      </w:r>
                    </w:p>
                    <w:p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11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<v:textbox inset="0,0,0,0">
                  <w:txbxContent>
                    <w:p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426" o:spid="_x0000_s1112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" fillcolor="#bfbfbf [2412]" strokecolor="#bfbfbf [2412]" strokeweight="1pt"/>
              <v:group id="群組 427" o:spid="_x0000_s1113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<v:shape id="五邊形 429" o:spid="_x0000_s1114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" adj="16549" fillcolor="#f2f2f2 [3052]" strokecolor="black [3213]" strokeweight="1.5pt"/>
                <v:rect id="矩形 430" o:spid="_x0000_s1115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" fillcolor="black [3213]" strokecolor="#1f4d78 [1604]" strokeweight="1pt"/>
                <v:shape id="Text Box 21" o:spid="_x0000_s1116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" filled="f" stroked="f">
                  <v:textbox style="mso-fit-shape-to-text:t" inset="0,0,0,0">
                    <w:txbxContent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432" o:spid="_x0000_s1117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" adj="6862" fillcolor="#bfbfbf [2412]" stroked="f" strokeweight="1pt"/>
              </v:group>
              <w10:anchorlock/>
            </v:group>
          </w:pict>
        </mc:Fallback>
      </mc:AlternateContent>
    </w:r>
  </w:p>
  <w:p w:rsidR="00C515F1" w:rsidRPr="002C6466" w:rsidRDefault="00C515F1" w:rsidP="002C646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E3" w:rsidRDefault="004721E5" w:rsidP="00F514B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38739AA5" wp14:editId="460089E7">
              <wp:extent cx="12350750" cy="1082040"/>
              <wp:effectExtent l="0" t="0" r="31750" b="3810"/>
              <wp:docPr id="1" name="群組 5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2" name="群組 524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3" name="群組 525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4" name="直線接點 5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" name="直線接點 5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6" name="群組 528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7" name="五邊形 52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8" name="橢圓 53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" name="群組 531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" name="五邊形 53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" name="橢圓 53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2" name="群組 534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3" name="五邊形 535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4" name="橢圓 536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5" name="群組 537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6" name="五邊形 538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7" name="橢圓 539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8" name="群組 540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9" name="五邊形 541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0" name="橢圓 542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1" name="群組 543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2" name="五邊形 54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3" name="橢圓 54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4" name="群組 546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5" name="五邊形 54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6" name="橢圓 54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7" name="群組 549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8" name="五邊形 55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9" name="橢圓 55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0" name="群組 552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31" name="群組 553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32" name="直線接點 55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直線接點 55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直線接點 55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直線接點 55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6" name="直線接點 55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直線接點 55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直線接點 56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直線接點 56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直線接點 56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直線接點 56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直線接點 56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直線接點 56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直線接點 56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直線接點 56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直線接點 56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直線接點 56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直線接點 57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直線接點 57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直線接點 57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直線接點 57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直線接點 57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直線接點 57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直線接點 57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直線接點 5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直線接點 57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直線接點 57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" name="直線接點 5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直線接點 5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" name="直線接點 58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" name="直線接點 5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直線接點 5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直線接點 5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" name="直線接點 5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" name="直線接點 5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直線接點 5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" name="直線接點 5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" name="直線接點 5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" name="直線接點 5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直線接點 5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1" name="梯形 59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2" name="梯形 594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73" name="圖片 5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C0B47" w:rsidRPr="009D61EB" w:rsidRDefault="00AC0B47" w:rsidP="00AC0B47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9D61EB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</w:t>
                            </w:r>
                            <w:r w:rsidR="003F6FDD" w:rsidRPr="009D61EB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版</w:t>
                            </w:r>
                          </w:p>
                          <w:p w:rsidR="008057E3" w:rsidRPr="00C515F1" w:rsidRDefault="008057E3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1" y="2865"/>
                          <a:ext cx="46354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378CE" w:rsidRDefault="008057E3" w:rsidP="008057E3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測卷-</w:t>
                            </w:r>
                            <w:r w:rsidR="00C34B9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初級下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-第</w:t>
                            </w:r>
                            <w:r w:rsidR="00C34B9E"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3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~</w:t>
                            </w:r>
                            <w:r w:rsidR="007C6DD4"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20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課</w:t>
                            </w:r>
                          </w:p>
                          <w:p w:rsidR="008057E3" w:rsidRPr="006B5DAC" w:rsidRDefault="008057E3" w:rsidP="008057E3">
                            <w:pPr>
                              <w:spacing w:line="500" w:lineRule="exact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  <w:r w:rsidRPr="009D2CC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</w:rPr>
                              <w:t xml:space="preserve">part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</w:rPr>
                              <w:t>B</w:t>
                            </w:r>
                          </w:p>
                          <w:p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7" name="矩形 599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78" name="群組 600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79" name="五邊形 601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0" name="矩形 60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2" name="＞形箭號 604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38739AA5" id="群組 523" o:spid="_x0000_s1118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">
              <v:group id="群組 524" o:spid="_x0000_s1119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<v:group id="群組 525" o:spid="_x0000_s1120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line id="直線接點 526" o:spid="_x0000_s1121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F1YwwAAANoAAAAPAAAAZHJzL2Rvd25yZXYueG1sRI9BawIx&#10;FITvgv8hPKG3mtVK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tlRdWMMAAADaAAAADwAA&#10;AAAAAAAAAAAAAAAHAgAAZHJzL2Rvd25yZXYueG1sUEsFBgAAAAADAAMAtwAAAPcCAAAAAA==&#10;" strokecolor="#f2f2f2 [3052]" strokeweight="1.5pt">
                    <v:stroke joinstyle="miter"/>
                  </v:line>
                  <v:line id="直線接點 527" o:spid="_x0000_s1122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jDwwAAANoAAAAPAAAAZHJzL2Rvd25yZXYueG1sRI9BawIx&#10;FITvgv8hPKG3mtVi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2Rj4w8MAAADaAAAADwAA&#10;AAAAAAAAAAAAAAAHAgAAZHJzL2Rvd25yZXYueG1sUEsFBgAAAAADAAMAtwAAAPcCAAAAAA==&#10;" strokecolor="#f2f2f2 [3052]" strokeweight="1.5pt">
                    <v:stroke joinstyle="miter"/>
                  </v:line>
                </v:group>
                <v:group id="群組 528" o:spid="_x0000_s1123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529" o:spid="_x0000_s112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" adj="19635" filled="f" strokecolor="#f2f2f2 [3052]" strokeweight="1pt"/>
                  <v:oval id="橢圓 530" o:spid="_x0000_s112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31" o:spid="_x0000_s1126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五邊形 532" o:spid="_x0000_s112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" adj="19635" filled="f" strokecolor="#f2f2f2 [3052]" strokeweight="1pt"/>
                  <v:oval id="橢圓 533" o:spid="_x0000_s112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4" o:spid="_x0000_s1129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五邊形 535" o:spid="_x0000_s113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" adj="19635" filled="f" strokecolor="#f2f2f2 [3052]" strokeweight="1pt"/>
                  <v:oval id="橢圓 536" o:spid="_x0000_s113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7" o:spid="_x0000_s1132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五邊形 538" o:spid="_x0000_s113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" adj="19635" filled="f" strokecolor="#f2f2f2 [3052]" strokeweight="1pt"/>
                  <v:oval id="橢圓 539" o:spid="_x0000_s113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40" o:spid="_x0000_s1135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五邊形 541" o:spid="_x0000_s113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" adj="19635" filled="f" strokecolor="#f2f2f2 [3052]" strokeweight="1pt"/>
                  <v:oval id="橢圓 542" o:spid="_x0000_s113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43" o:spid="_x0000_s1138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五邊形 544" o:spid="_x0000_s1139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" adj="19635" filled="f" strokecolor="#f2f2f2 [3052]" strokeweight="1pt"/>
                  <v:oval id="橢圓 545" o:spid="_x0000_s1140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6" o:spid="_x0000_s1141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五邊形 547" o:spid="_x0000_s114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" adj="19635" filled="f" strokecolor="#f2f2f2 [3052]" strokeweight="1pt"/>
                  <v:oval id="橢圓 548" o:spid="_x0000_s114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9" o:spid="_x0000_s1144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五邊形 550" o:spid="_x0000_s114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" adj="19635" filled="f" strokecolor="#f2f2f2 [3052]" strokeweight="1pt"/>
                  <v:oval id="橢圓 551" o:spid="_x0000_s114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</v:group>
              <v:group id="群組 552" o:spid="_x0000_s1147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group id="群組 553" o:spid="_x0000_s1148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line id="直線接點 554" o:spid="_x0000_s1149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jbwQAAANsAAAAPAAAAZHJzL2Rvd25yZXYueG1sRI9Bi8Iw&#10;FITvwv6H8Bb2pqku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CQ06NvBAAAA2wAAAA8AAAAA&#10;AAAAAAAAAAAABwIAAGRycy9kb3ducmV2LnhtbFBLBQYAAAAAAwADALcAAAD1AgAAAAA=&#10;" strokecolor="#f2f2f2 [3052]" strokeweight="4.5pt">
                    <v:stroke joinstyle="miter"/>
                  </v:line>
                  <v:line id="直線接點 555" o:spid="_x0000_s1150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1AwQAAANsAAAAPAAAAZHJzL2Rvd25yZXYueG1sRI9Bi8Iw&#10;FITvC/6H8ARva+oK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Et4TUDBAAAA2wAAAA8AAAAA&#10;AAAAAAAAAAAABwIAAGRycy9kb3ducmV2LnhtbFBLBQYAAAAAAwADALcAAAD1AgAAAAA=&#10;" strokecolor="#f2f2f2 [3052]" strokeweight="4.5pt">
                    <v:stroke joinstyle="miter"/>
                  </v:line>
                  <v:line id="直線接點 556" o:spid="_x0000_s1151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dU0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MSR1TTBAAAA2wAAAA8AAAAA&#10;AAAAAAAAAAAABwIAAGRycy9kb3ducmV2LnhtbFBLBQYAAAAAAwADALcAAAD1AgAAAAA=&#10;" strokecolor="#f2f2f2 [3052]" strokeweight="4.5pt">
                    <v:stroke joinstyle="miter"/>
                  </v:line>
                  <v:line id="直線接點 557" o:spid="_x0000_s1152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XCv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KvdcK/BAAAA2wAAAA8AAAAA&#10;AAAAAAAAAAAABwIAAGRycy9kb3ducmV2LnhtbFBLBQYAAAAAAwADALcAAAD1AgAAAAA=&#10;" strokecolor="#f2f2f2 [3052]" strokeweight="4.5pt">
                    <v:stroke joinstyle="miter"/>
                  </v:line>
                  <v:line id="直線接點 558" o:spid="_x0000_s1153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+7Y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BbD+7YwgAAANsAAAAPAAAA&#10;AAAAAAAAAAAAAAcCAABkcnMvZG93bnJldi54bWxQSwUGAAAAAAMAAwC3AAAA9gIAAAAA&#10;" strokecolor="#f2f2f2 [3052]" strokeweight="4.5pt">
                    <v:stroke joinstyle="miter"/>
                  </v:line>
                  <v:line id="直線接點 559" o:spid="_x0000_s1154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0tDwQAAANsAAAAPAAAAZHJzL2Rvd25yZXYueG1sRI9Bi8Iw&#10;FITvwv6H8IS9aaoL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DRDS0PBAAAA2wAAAA8AAAAA&#10;AAAAAAAAAAAABwIAAGRycy9kb3ducmV2LnhtbFBLBQYAAAAAAwADALcAAAD1AgAAAAA=&#10;" strokecolor="#f2f2f2 [3052]" strokeweight="4.5pt">
                    <v:stroke joinstyle="miter"/>
                  </v:line>
                  <v:line id="直線接點 560" o:spid="_x0000_s1155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N8xvwAAANsAAAAPAAAAZHJzL2Rvd25yZXYueG1sRE/PS8Mw&#10;FL4L/g/hCbu5dAo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BF3N8xvwAAANsAAAAPAAAAAAAA&#10;AAAAAAAAAAcCAABkcnMvZG93bnJldi54bWxQSwUGAAAAAAMAAwC3AAAA8wIAAAAA&#10;" strokecolor="#f2f2f2 [3052]" strokeweight="4.5pt">
                    <v:stroke joinstyle="miter"/>
                  </v:line>
                  <v:line id="直線接點 561" o:spid="_x0000_s1156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HqqwQAAANsAAAAPAAAAZHJzL2Rvd25yZXYueG1sRI9Bi8Iw&#10;FITvwv6H8IS9aaoL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CqQeqrBAAAA2wAAAA8AAAAA&#10;AAAAAAAAAAAABwIAAGRycy9kb3ducmV2LnhtbFBLBQYAAAAAAwADALcAAAD1AgAAAAA=&#10;" strokecolor="#f2f2f2 [3052]" strokeweight="4.5pt">
                    <v:stroke joinstyle="miter"/>
                  </v:line>
                  <v:line id="直線接點 562" o:spid="_x0000_s1157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KBK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DjrKBKvwAAANsAAAAPAAAAAAAA&#10;AAAAAAAAAAcCAABkcnMvZG93bnJldi54bWxQSwUGAAAAAAMAAwC3AAAA8wIAAAAA&#10;" strokecolor="#f2f2f2 [3052]" strokeweight="4.5pt">
                    <v:stroke joinstyle="miter"/>
                  </v:line>
                  <v:line id="直線接點 563" o:spid="_x0000_s1158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AXRwgAAANsAAAAPAAAAZHJzL2Rvd25yZXYueG1sRI9Ba4NA&#10;FITvhfyH5RVyq6sh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CM4AXRwgAAANsAAAAPAAAA&#10;AAAAAAAAAAAAAAcCAABkcnMvZG93bnJldi54bWxQSwUGAAAAAAMAAwC3AAAA9gIAAAAA&#10;" strokecolor="#f2f2f2 [3052]" strokeweight="4.5pt">
                    <v:stroke joinstyle="miter"/>
                  </v:line>
                  <v:line id="直線接點 564" o:spid="_x0000_s1159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umwQAAANsAAAAPAAAAZHJzL2Rvd25yZXYueG1sRI9Bi8Iw&#10;FITvwv6H8Bb2pqmy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Hwym6bBAAAA2wAAAA8AAAAA&#10;AAAAAAAAAAAABwIAAGRycy9kb3ducmV2LnhtbFBLBQYAAAAAAwADALcAAAD1AgAAAAA=&#10;" strokecolor="#f2f2f2 [3052]" strokeweight="4.5pt">
                    <v:stroke joinstyle="miter"/>
                  </v:line>
                  <v:line id="直線接點 565" o:spid="_x0000_s1160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49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N+Pj3BAAAA2wAAAA8AAAAA&#10;AAAAAAAAAAAABwIAAGRycy9kb3ducmV2LnhtbFBLBQYAAAAAAwADALcAAAD1AgAAAAA=&#10;" strokecolor="#f2f2f2 [3052]" strokeweight="4.5pt">
                    <v:stroke joinstyle="miter"/>
                  </v:line>
                  <v:line id="直線接點 566" o:spid="_x0000_s1161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6ZJwQAAANsAAAAPAAAAZHJzL2Rvd25yZXYueG1sRI9Bi8Iw&#10;FITvC/6H8ARva+oi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JyXpknBAAAA2wAAAA8AAAAA&#10;AAAAAAAAAAAABwIAAGRycy9kb3ducmV2LnhtbFBLBQYAAAAAAwADALcAAAD1AgAAAAA=&#10;" strokecolor="#f2f2f2 [3052]" strokeweight="4.5pt">
                    <v:stroke joinstyle="miter"/>
                  </v:line>
                  <v:line id="直線接點 567" o:spid="_x0000_s1162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S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PPbA9LBAAAA2wAAAA8AAAAA&#10;AAAAAAAAAAAABwIAAGRycy9kb3ducmV2LnhtbFBLBQYAAAAAAwADALcAAAD1AgAAAAA=&#10;" strokecolor="#f2f2f2 [3052]" strokeweight="4.5pt">
                    <v:stroke joinstyle="miter"/>
                  </v:line>
                  <v:line id="直線接點 568" o:spid="_x0000_s1163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2l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ADCZ2lwgAAANsAAAAPAAAA&#10;AAAAAAAAAAAAAAcCAABkcnMvZG93bnJldi54bWxQSwUGAAAAAAMAAwC3AAAA9gIAAAAA&#10;" strokecolor="#f2f2f2 [3052]" strokeweight="4.5pt">
                    <v:stroke joinstyle="miter"/>
                  </v:line>
                  <v:line id="直線接點 569" o:spid="_x0000_s1164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g+wQAAANsAAAAPAAAAZHJzL2Rvd25yZXYueG1sRI9Bi8Iw&#10;FITvwv6H8IS9aaos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GxFOD7BAAAA2wAAAA8AAAAA&#10;AAAAAAAAAAAABwIAAGRycy9kb3ducmV2LnhtbFBLBQYAAAAAAwADALcAAAD1AgAAAAA=&#10;" strokecolor="#f2f2f2 [3052]" strokeweight="4.5pt">
                    <v:stroke joinstyle="miter"/>
                  </v:line>
                  <v:line id="直線接點 570" o:spid="_x0000_s1165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qxM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Ad2qxMvwAAANsAAAAPAAAAAAAA&#10;AAAAAAAAAAcCAABkcnMvZG93bnJldi54bWxQSwUGAAAAAAMAAwC3AAAA8wIAAAAA&#10;" strokecolor="#f2f2f2 [3052]" strokeweight="4.5pt">
                    <v:stroke joinstyle="miter"/>
                  </v:line>
                  <v:line id="直線接點 571" o:spid="_x0000_s1166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nXwQAAANsAAAAPAAAAZHJzL2Rvd25yZXYueG1sRI9Bi8Iw&#10;FITvwv6H8IS9aaos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HKWCdfBAAAA2wAAAA8AAAAA&#10;AAAAAAAAAAAABwIAAGRycy9kb3ducmV2LnhtbFBLBQYAAAAAAwADALcAAAD1AgAAAAA=&#10;" strokecolor="#f2f2f2 [3052]" strokeweight="4.5pt">
                    <v:stroke joinstyle="miter"/>
                  </v:line>
                  <v:line id="直線接點 572" o:spid="_x0000_s1167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TaX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BmdTaXvwAAANsAAAAPAAAAAAAA&#10;AAAAAAAAAAcCAABkcnMvZG93bnJldi54bWxQSwUGAAAAAAMAAwC3AAAA8wIAAAAA&#10;" strokecolor="#f2f2f2 [3052]" strokeweight="4.5pt">
                    <v:stroke joinstyle="miter"/>
                  </v:line>
                  <v:line id="直線接點 573" o:spid="_x0000_s1168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ZMMwgAAANsAAAAPAAAAZHJzL2Rvd25yZXYueG1sRI9Ba4NA&#10;FITvhfyH5RVyq6uB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AJOZMMwgAAANsAAAAPAAAA&#10;AAAAAAAAAAAAAAcCAABkcnMvZG93bnJldi54bWxQSwUGAAAAAAMAAwC3AAAA9gIAAAAA&#10;" strokecolor="#f2f2f2 [3052]" strokeweight="4.5pt">
                    <v:stroke joinstyle="miter"/>
                  </v:line>
                  <v:line id="直線接點 574" o:spid="_x0000_s1169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w17wQAAANsAAAAPAAAAZHJzL2Rvd25yZXYueG1sRI9Bi8Iw&#10;FITvwv6H8Bb2pqnCil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PnrDXvBAAAA2wAAAA8AAAAA&#10;AAAAAAAAAAAABwIAAGRycy9kb3ducmV2LnhtbFBLBQYAAAAAAwADALcAAAD1AgAAAAA=&#10;" strokecolor="#f2f2f2 [3052]" strokeweight="4.5pt">
                    <v:stroke joinstyle="miter"/>
                  </v:line>
                  <v:line id="直線接點 575" o:spid="_x0000_s1170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6jg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JanqODBAAAA2wAAAA8AAAAA&#10;AAAAAAAAAAAABwIAAGRycy9kb3ducmV2LnhtbFBLBQYAAAAAAwADALcAAAD1AgAAAAA=&#10;" strokecolor="#f2f2f2 [3052]" strokeweight="4.5pt">
                    <v:stroke joinstyle="miter"/>
                  </v:line>
                  <v:line id="直線接點 576" o:spid="_x0000_s1171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jCU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lOMJTBAAAA2wAAAA8AAAAA&#10;AAAAAAAAAAAABwIAAGRycy9kb3ducmV2LnhtbFBLBQYAAAAAAwADALcAAAD1AgAAAAA=&#10;" strokecolor="#f2f2f2 [3052]" strokeweight="4.5pt">
                    <v:stroke joinstyle="miter"/>
                  </v:line>
                  <v:line id="直線接點 577" o:spid="_x0000_s1172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pUPwQAAANsAAAAPAAAAZHJzL2Rvd25yZXYueG1sRI9Bi8Iw&#10;FITvC/6H8ARva+qC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HYClQ/BAAAA2wAAAA8AAAAA&#10;AAAAAAAAAAAABwIAAGRycy9kb3ducmV2LnhtbFBLBQYAAAAAAwADALcAAAD1AgAAAAA=&#10;" strokecolor="#f2f2f2 [3052]" strokeweight="4.5pt">
                    <v:stroke joinstyle="miter"/>
                  </v:line>
                  <v:line id="直線接點 578" o:spid="_x0000_s1173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At4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CG0At4wgAAANsAAAAPAAAA&#10;AAAAAAAAAAAAAAcCAABkcnMvZG93bnJldi54bWxQSwUGAAAAAAMAAwC3AAAA9gIAAAAA&#10;" strokecolor="#f2f2f2 [3052]" strokeweight="4.5pt">
                    <v:stroke joinstyle="miter"/>
                  </v:line>
                  <v:line id="直線接點 579" o:spid="_x0000_s1174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K7jwQAAANsAAAAPAAAAZHJzL2Rvd25yZXYueG1sRI9Bi8Iw&#10;FITvwv6H8IS9aaqw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OmcruPBAAAA2wAAAA8AAAAA&#10;AAAAAAAAAAAABwIAAGRycy9kb3ducmV2LnhtbFBLBQYAAAAAAwADALcAAAD1AgAAAAA=&#10;" strokecolor="#f2f2f2 [3052]" strokeweight="4.5pt">
                    <v:stroke joinstyle="miter"/>
                  </v:line>
                  <v:line id="直線接點 580" o:spid="_x0000_s1175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zqR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CYAzqRvwAAANsAAAAPAAAAAAAA&#10;AAAAAAAAAAcCAABkcnMvZG93bnJldi54bWxQSwUGAAAAAAMAAwC3AAAA8wIAAAAA&#10;" strokecolor="#f2f2f2 [3052]" strokeweight="4.5pt">
                    <v:stroke joinstyle="miter"/>
                  </v:line>
                  <v:line id="直線接點 581" o:spid="_x0000_s1176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58KwQAAANsAAAAPAAAAZHJzL2Rvd25yZXYueG1sRI9Bi8Iw&#10;FITvwv6H8IS9aaqw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PdPnwrBAAAA2wAAAA8AAAAA&#10;AAAAAAAAAAAABwIAAGRycy9kb3ducmV2LnhtbFBLBQYAAAAAAwADALcAAAD1AgAAAAA=&#10;" strokecolor="#f2f2f2 [3052]" strokeweight="4.5pt">
                    <v:stroke joinstyle="miter"/>
                  </v:line>
                  <v:line id="直線接點 582" o:spid="_x0000_s1177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fwq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7g+&#10;fok/QB5/AQAA//8DAFBLAQItABQABgAIAAAAIQDb4fbL7gAAAIUBAAATAAAAAAAAAAAAAAAAAAAA&#10;AABbQ29udGVudF9UeXBlc10ueG1sUEsBAi0AFAAGAAgAAAAhAFr0LFu/AAAAFQEAAAsAAAAAAAAA&#10;AAAAAAAAHwEAAF9yZWxzLy5yZWxzUEsBAi0AFAAGAAgAAAAhAKgZ/Cq+AAAA2wAAAA8AAAAAAAAA&#10;AAAAAAAABwIAAGRycy9kb3ducmV2LnhtbFBLBQYAAAAAAwADALcAAADyAgAAAAA=&#10;" strokecolor="#f2f2f2 [3052]" strokeweight="4.5pt">
                    <v:stroke joinstyle="miter"/>
                  </v:line>
                  <v:line id="直線接點 583" o:spid="_x0000_s1178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" strokecolor="#f2f2f2 [3052]" strokeweight="4.5pt">
                    <v:stroke joinstyle="miter"/>
                  </v:line>
                  <v:line id="直線接點 584" o:spid="_x0000_s1179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" strokecolor="#f2f2f2 [3052]" strokeweight="4.5pt">
                    <v:stroke joinstyle="miter"/>
                  </v:line>
                  <v:line id="直線接點 585" o:spid="_x0000_s1180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2Jd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BYy2JdwgAAANsAAAAPAAAA&#10;AAAAAAAAAAAAAAcCAABkcnMvZG93bnJldi54bWxQSwUGAAAAAAMAAwC3AAAA9gIAAAAA&#10;" strokecolor="#f2f2f2 [3052]" strokeweight="4.5pt">
                    <v:stroke joinstyle="miter"/>
                  </v:line>
                  <v:line id="直線接點 586" o:spid="_x0000_s1181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vop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DXIvopwgAAANsAAAAPAAAA&#10;AAAAAAAAAAAAAAcCAABkcnMvZG93bnJldi54bWxQSwUGAAAAAAMAAwC3AAAA9gIAAAAA&#10;" strokecolor="#f2f2f2 [3052]" strokeweight="4.5pt">
                    <v:stroke joinstyle="miter"/>
                  </v:line>
                  <v:line id="直線接點 587" o:spid="_x0000_s1182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l+y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C4bl+ywgAAANsAAAAPAAAA&#10;AAAAAAAAAAAAAAcCAABkcnMvZG93bnJldi54bWxQSwUGAAAAAAMAAwC3AAAA9gIAAAAA&#10;" strokecolor="#f2f2f2 [3052]" strokeweight="4.5pt">
                    <v:stroke joinstyle="miter"/>
                  </v:line>
                  <v:line id="直線接點 588" o:spid="_x0000_s1183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" strokecolor="#f2f2f2 [3052]" strokeweight="4.5pt">
                    <v:stroke joinstyle="miter"/>
                  </v:line>
                  <v:line id="直線接點 589" o:spid="_x0000_s1184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" strokecolor="#f2f2f2 [3052]" strokeweight="4.5pt">
                    <v:stroke joinstyle="miter"/>
                  </v:line>
                  <v:line id="直線接點 590" o:spid="_x0000_s1185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/As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zg2&#10;fok/QB5/AQAA//8DAFBLAQItABQABgAIAAAAIQDb4fbL7gAAAIUBAAATAAAAAAAAAAAAAAAAAAAA&#10;AABbQ29udGVudF9UeXBlc10ueG1sUEsBAi0AFAAGAAgAAAAhAFr0LFu/AAAAFQEAAAsAAAAAAAAA&#10;AAAAAAAAHwEAAF9yZWxzLy5yZWxzUEsBAi0AFAAGAAgAAAAhAFZv8Cy+AAAA2wAAAA8AAAAAAAAA&#10;AAAAAAAABwIAAGRycy9kb3ducmV2LnhtbFBLBQYAAAAAAwADALcAAADyAgAAAAA=&#10;" strokecolor="#f2f2f2 [3052]" strokeweight="4.5pt">
                    <v:stroke joinstyle="miter"/>
                  </v:line>
                  <v:line id="直線接點 591" o:spid="_x0000_s1186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" strokecolor="#f2f2f2 [3052]" strokeweight="4.5pt">
                    <v:stroke joinstyle="miter"/>
                  </v:line>
                  <v:line id="直線接點 592" o:spid="_x0000_s1187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" strokecolor="#f2f2f2 [3052]" strokeweight="4.5pt">
                    <v:stroke joinstyle="miter"/>
                  </v:line>
                </v:group>
                <v:shape id="梯形 593" o:spid="_x0000_s1188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594" o:spid="_x0000_s1189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595" o:spid="_x0000_s1190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91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<v:textbox inset="0,0,0,0">
                  <w:txbxContent>
                    <w:p w:rsidR="00AC0B47" w:rsidRPr="009D61EB" w:rsidRDefault="00AC0B47" w:rsidP="00AC0B47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9D61EB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</w:t>
                      </w:r>
                      <w:r w:rsidR="003F6FDD" w:rsidRPr="009D61EB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版</w:t>
                      </w:r>
                    </w:p>
                    <w:p w:rsidR="008057E3" w:rsidRPr="00C515F1" w:rsidRDefault="008057E3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  <v:shape id="Text Box 21" o:spid="_x0000_s1192" type="#_x0000_t202" style="position:absolute;left:14351;top:2865;width:46354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:rsidR="008057E3" w:rsidRPr="006378CE" w:rsidRDefault="008057E3" w:rsidP="008057E3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測卷-</w:t>
                      </w:r>
                      <w:r w:rsidR="00C34B9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初級下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-第</w:t>
                      </w:r>
                      <w:r w:rsidR="00C34B9E"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3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~</w:t>
                      </w:r>
                      <w:r w:rsidR="007C6DD4"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20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課</w:t>
                      </w:r>
                    </w:p>
                    <w:p w:rsidR="008057E3" w:rsidRPr="006B5DAC" w:rsidRDefault="008057E3" w:rsidP="008057E3">
                      <w:pPr>
                        <w:spacing w:line="500" w:lineRule="exact"/>
                        <w:jc w:val="right"/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  <w:r w:rsidRPr="009D2CC0">
                        <w:rPr>
                          <w:rFonts w:ascii="微軟正黑體" w:eastAsia="微軟正黑體" w:hAnsi="微軟正黑體" w:hint="eastAsia"/>
                          <w:b/>
                          <w:sz w:val="40"/>
                        </w:rPr>
                        <w:t xml:space="preserve">part 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0"/>
                        </w:rPr>
                        <w:t>B</w:t>
                      </w:r>
                    </w:p>
                    <w:p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93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<v:textbox inset="0,0,0,0">
                  <w:txbxContent>
                    <w:p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599" o:spid="_x0000_s1194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" fillcolor="#bfbfbf [2412]" strokecolor="#bfbfbf [2412]" strokeweight="1pt"/>
              <v:group id="群組 600" o:spid="_x0000_s1195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五邊形 601" o:spid="_x0000_s1196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" adj="16549" fillcolor="#f2f2f2 [3052]" strokecolor="black [3213]" strokeweight="1.5pt"/>
                <v:rect id="矩形 602" o:spid="_x0000_s1197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" fillcolor="black [3213]" strokecolor="#1f4d78 [1604]" strokeweight="1pt"/>
                <v:shape id="Text Box 21" o:spid="_x0000_s1198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" filled="f" stroked="f">
                  <v:textbox style="mso-fit-shape-to-text:t" inset="0,0,0,0">
                    <w:txbxContent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604" o:spid="_x0000_s1199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" adj="6862" fillcolor="#bfbfbf [2412]" stroked="f" strokeweight="1pt"/>
              </v:group>
              <w10:anchorlock/>
            </v:group>
          </w:pict>
        </mc:Fallback>
      </mc:AlternateContent>
    </w:r>
  </w:p>
  <w:p w:rsidR="00F51552" w:rsidRPr="002C6466" w:rsidRDefault="00F51552" w:rsidP="002C646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I0tDQysTSytLRU0lEKTi0uzszPAykwrAUAInWwlSwAAAA=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B4D5E"/>
    <w:rsid w:val="000C1F11"/>
    <w:rsid w:val="000C27FA"/>
    <w:rsid w:val="000C34AE"/>
    <w:rsid w:val="000C461B"/>
    <w:rsid w:val="000C71B8"/>
    <w:rsid w:val="000C76B6"/>
    <w:rsid w:val="000D3143"/>
    <w:rsid w:val="000D48CA"/>
    <w:rsid w:val="000E419F"/>
    <w:rsid w:val="000E7DA5"/>
    <w:rsid w:val="000F56FB"/>
    <w:rsid w:val="000F59EA"/>
    <w:rsid w:val="00100697"/>
    <w:rsid w:val="001068C6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9514F"/>
    <w:rsid w:val="001A4A93"/>
    <w:rsid w:val="001A55E8"/>
    <w:rsid w:val="001A634F"/>
    <w:rsid w:val="001A7D72"/>
    <w:rsid w:val="001B113B"/>
    <w:rsid w:val="001C2B6E"/>
    <w:rsid w:val="001C32B2"/>
    <w:rsid w:val="001C465C"/>
    <w:rsid w:val="001F08C3"/>
    <w:rsid w:val="001F67D6"/>
    <w:rsid w:val="0020595F"/>
    <w:rsid w:val="002130E1"/>
    <w:rsid w:val="00216BF4"/>
    <w:rsid w:val="0021790E"/>
    <w:rsid w:val="002202AC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76CC4"/>
    <w:rsid w:val="00280504"/>
    <w:rsid w:val="00280573"/>
    <w:rsid w:val="002918F8"/>
    <w:rsid w:val="00292CE2"/>
    <w:rsid w:val="002A6C07"/>
    <w:rsid w:val="002B2238"/>
    <w:rsid w:val="002B378C"/>
    <w:rsid w:val="002C0321"/>
    <w:rsid w:val="002C2356"/>
    <w:rsid w:val="002C6466"/>
    <w:rsid w:val="002D3CC3"/>
    <w:rsid w:val="002D42DF"/>
    <w:rsid w:val="002E64CD"/>
    <w:rsid w:val="002F01CB"/>
    <w:rsid w:val="002F1E5F"/>
    <w:rsid w:val="002F6A93"/>
    <w:rsid w:val="0030110F"/>
    <w:rsid w:val="00302FA2"/>
    <w:rsid w:val="00317848"/>
    <w:rsid w:val="00320806"/>
    <w:rsid w:val="003251CA"/>
    <w:rsid w:val="00327479"/>
    <w:rsid w:val="00332ED6"/>
    <w:rsid w:val="00342903"/>
    <w:rsid w:val="00351D0D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3F6FDD"/>
    <w:rsid w:val="00413DE1"/>
    <w:rsid w:val="0041669E"/>
    <w:rsid w:val="00417F3C"/>
    <w:rsid w:val="00430238"/>
    <w:rsid w:val="004322F3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21E5"/>
    <w:rsid w:val="00477740"/>
    <w:rsid w:val="00477A68"/>
    <w:rsid w:val="004825BC"/>
    <w:rsid w:val="00485B08"/>
    <w:rsid w:val="00496083"/>
    <w:rsid w:val="004A584A"/>
    <w:rsid w:val="004A6214"/>
    <w:rsid w:val="004B2C1E"/>
    <w:rsid w:val="004B5111"/>
    <w:rsid w:val="004C0D4F"/>
    <w:rsid w:val="004C20AD"/>
    <w:rsid w:val="004C6469"/>
    <w:rsid w:val="004D2611"/>
    <w:rsid w:val="004D3CFB"/>
    <w:rsid w:val="004E0C5C"/>
    <w:rsid w:val="004E2DF5"/>
    <w:rsid w:val="004E6F94"/>
    <w:rsid w:val="00506719"/>
    <w:rsid w:val="00506E13"/>
    <w:rsid w:val="00511C21"/>
    <w:rsid w:val="005143DF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3218"/>
    <w:rsid w:val="005B41D3"/>
    <w:rsid w:val="005B5FEC"/>
    <w:rsid w:val="005B6765"/>
    <w:rsid w:val="005C402E"/>
    <w:rsid w:val="005D0FB4"/>
    <w:rsid w:val="005D7F38"/>
    <w:rsid w:val="005E71CD"/>
    <w:rsid w:val="00600150"/>
    <w:rsid w:val="00604F13"/>
    <w:rsid w:val="006315C6"/>
    <w:rsid w:val="00631D2F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7616"/>
    <w:rsid w:val="00687B60"/>
    <w:rsid w:val="006A3D7A"/>
    <w:rsid w:val="006A65EA"/>
    <w:rsid w:val="006A772E"/>
    <w:rsid w:val="006B5DAC"/>
    <w:rsid w:val="006D1C02"/>
    <w:rsid w:val="006E6F96"/>
    <w:rsid w:val="006F0AC8"/>
    <w:rsid w:val="00701E1F"/>
    <w:rsid w:val="00712970"/>
    <w:rsid w:val="00714ED3"/>
    <w:rsid w:val="00716DEF"/>
    <w:rsid w:val="00724BFF"/>
    <w:rsid w:val="0073027F"/>
    <w:rsid w:val="00744F39"/>
    <w:rsid w:val="00751D63"/>
    <w:rsid w:val="00751E8A"/>
    <w:rsid w:val="0075698D"/>
    <w:rsid w:val="00756E4B"/>
    <w:rsid w:val="00767C1B"/>
    <w:rsid w:val="0077147D"/>
    <w:rsid w:val="00782C80"/>
    <w:rsid w:val="00783092"/>
    <w:rsid w:val="00796027"/>
    <w:rsid w:val="007A0E01"/>
    <w:rsid w:val="007A2575"/>
    <w:rsid w:val="007A6CF7"/>
    <w:rsid w:val="007B3B3E"/>
    <w:rsid w:val="007C6DD4"/>
    <w:rsid w:val="007C6EA8"/>
    <w:rsid w:val="007D061C"/>
    <w:rsid w:val="007E44D3"/>
    <w:rsid w:val="007F1327"/>
    <w:rsid w:val="007F2E8F"/>
    <w:rsid w:val="007F303E"/>
    <w:rsid w:val="007F53BF"/>
    <w:rsid w:val="008003C9"/>
    <w:rsid w:val="00801229"/>
    <w:rsid w:val="008057E3"/>
    <w:rsid w:val="00805D64"/>
    <w:rsid w:val="0080615C"/>
    <w:rsid w:val="008115BB"/>
    <w:rsid w:val="00826A12"/>
    <w:rsid w:val="008314FC"/>
    <w:rsid w:val="008359ED"/>
    <w:rsid w:val="00843DBC"/>
    <w:rsid w:val="00847347"/>
    <w:rsid w:val="00861C6B"/>
    <w:rsid w:val="008658CD"/>
    <w:rsid w:val="00870D4A"/>
    <w:rsid w:val="008716B6"/>
    <w:rsid w:val="0087242E"/>
    <w:rsid w:val="0087325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4850"/>
    <w:rsid w:val="00916D3E"/>
    <w:rsid w:val="009245A1"/>
    <w:rsid w:val="00936534"/>
    <w:rsid w:val="00937EE2"/>
    <w:rsid w:val="00942E93"/>
    <w:rsid w:val="009522E8"/>
    <w:rsid w:val="00956080"/>
    <w:rsid w:val="0095671B"/>
    <w:rsid w:val="00971992"/>
    <w:rsid w:val="0097697C"/>
    <w:rsid w:val="00981A8A"/>
    <w:rsid w:val="00981DA9"/>
    <w:rsid w:val="0099778B"/>
    <w:rsid w:val="00997A37"/>
    <w:rsid w:val="009A16A9"/>
    <w:rsid w:val="009B3886"/>
    <w:rsid w:val="009C4363"/>
    <w:rsid w:val="009D2CC0"/>
    <w:rsid w:val="009D603F"/>
    <w:rsid w:val="009D61EB"/>
    <w:rsid w:val="009D7B72"/>
    <w:rsid w:val="009E0C97"/>
    <w:rsid w:val="009E2B40"/>
    <w:rsid w:val="009F3CA4"/>
    <w:rsid w:val="009F553A"/>
    <w:rsid w:val="009F6409"/>
    <w:rsid w:val="00A04A48"/>
    <w:rsid w:val="00A066AA"/>
    <w:rsid w:val="00A06A0F"/>
    <w:rsid w:val="00A153F1"/>
    <w:rsid w:val="00A271D1"/>
    <w:rsid w:val="00A305E4"/>
    <w:rsid w:val="00A3375E"/>
    <w:rsid w:val="00A35241"/>
    <w:rsid w:val="00A372E8"/>
    <w:rsid w:val="00A4291A"/>
    <w:rsid w:val="00A4503B"/>
    <w:rsid w:val="00A47D4D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B44CD"/>
    <w:rsid w:val="00AC0B47"/>
    <w:rsid w:val="00AC6249"/>
    <w:rsid w:val="00AD321E"/>
    <w:rsid w:val="00AD3D1D"/>
    <w:rsid w:val="00AD5CE8"/>
    <w:rsid w:val="00AE1730"/>
    <w:rsid w:val="00AE1BCE"/>
    <w:rsid w:val="00AE2036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0EDE"/>
    <w:rsid w:val="00B51ED7"/>
    <w:rsid w:val="00B5248A"/>
    <w:rsid w:val="00B5496A"/>
    <w:rsid w:val="00B55EBB"/>
    <w:rsid w:val="00B62FF1"/>
    <w:rsid w:val="00B633E3"/>
    <w:rsid w:val="00B64B3F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C4ABB"/>
    <w:rsid w:val="00BD03D4"/>
    <w:rsid w:val="00BD442B"/>
    <w:rsid w:val="00BE34B7"/>
    <w:rsid w:val="00BE6031"/>
    <w:rsid w:val="00BE61EB"/>
    <w:rsid w:val="00C0252D"/>
    <w:rsid w:val="00C161F0"/>
    <w:rsid w:val="00C20A8A"/>
    <w:rsid w:val="00C34B9E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4217"/>
    <w:rsid w:val="00CB4310"/>
    <w:rsid w:val="00CB6928"/>
    <w:rsid w:val="00CC0DDC"/>
    <w:rsid w:val="00CD0A75"/>
    <w:rsid w:val="00CD7414"/>
    <w:rsid w:val="00CE2AE1"/>
    <w:rsid w:val="00CF0F18"/>
    <w:rsid w:val="00D01D9E"/>
    <w:rsid w:val="00D100B7"/>
    <w:rsid w:val="00D1223A"/>
    <w:rsid w:val="00D1355D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4E32"/>
    <w:rsid w:val="00D76AFF"/>
    <w:rsid w:val="00D841BA"/>
    <w:rsid w:val="00D84568"/>
    <w:rsid w:val="00D87A4B"/>
    <w:rsid w:val="00D9188E"/>
    <w:rsid w:val="00D9462A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53209"/>
    <w:rsid w:val="00E55580"/>
    <w:rsid w:val="00E60616"/>
    <w:rsid w:val="00E64733"/>
    <w:rsid w:val="00E72789"/>
    <w:rsid w:val="00E753D4"/>
    <w:rsid w:val="00E77A8C"/>
    <w:rsid w:val="00E915CE"/>
    <w:rsid w:val="00EB0019"/>
    <w:rsid w:val="00EB1D2C"/>
    <w:rsid w:val="00EC5CBE"/>
    <w:rsid w:val="00ED0917"/>
    <w:rsid w:val="00ED26BB"/>
    <w:rsid w:val="00ED4177"/>
    <w:rsid w:val="00EE0380"/>
    <w:rsid w:val="00EF23A1"/>
    <w:rsid w:val="00EF2D85"/>
    <w:rsid w:val="00EF6477"/>
    <w:rsid w:val="00F05C98"/>
    <w:rsid w:val="00F11D10"/>
    <w:rsid w:val="00F135E8"/>
    <w:rsid w:val="00F22B3C"/>
    <w:rsid w:val="00F24277"/>
    <w:rsid w:val="00F25D57"/>
    <w:rsid w:val="00F3370D"/>
    <w:rsid w:val="00F514BE"/>
    <w:rsid w:val="00F51552"/>
    <w:rsid w:val="00F534DC"/>
    <w:rsid w:val="00F5371B"/>
    <w:rsid w:val="00F55E12"/>
    <w:rsid w:val="00F61661"/>
    <w:rsid w:val="00F62EEB"/>
    <w:rsid w:val="00F66A30"/>
    <w:rsid w:val="00F66BFC"/>
    <w:rsid w:val="00F7181F"/>
    <w:rsid w:val="00F76CAF"/>
    <w:rsid w:val="00F852FF"/>
    <w:rsid w:val="00F908E5"/>
    <w:rsid w:val="00FA0F19"/>
    <w:rsid w:val="00FB7378"/>
    <w:rsid w:val="00FB74A4"/>
    <w:rsid w:val="00FB74B2"/>
    <w:rsid w:val="00FC08AC"/>
    <w:rsid w:val="00FC1C80"/>
    <w:rsid w:val="00FD73E8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81E4400-B6F9-42DE-B1DE-52A94669F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0B4D5E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0B4D5E"/>
  </w:style>
  <w:style w:type="character" w:customStyle="1" w:styleId="af5">
    <w:name w:val="註解文字 字元"/>
    <w:basedOn w:val="a1"/>
    <w:link w:val="af4"/>
    <w:semiHidden/>
    <w:rsid w:val="000B4D5E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0B4D5E"/>
    <w:rPr>
      <w:b/>
      <w:bCs/>
    </w:rPr>
  </w:style>
  <w:style w:type="character" w:customStyle="1" w:styleId="af7">
    <w:name w:val="註解主旨 字元"/>
    <w:basedOn w:val="af5"/>
    <w:link w:val="af6"/>
    <w:semiHidden/>
    <w:rsid w:val="000B4D5E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4E95D-81E3-4D65-8B86-D4E5E5731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26</Words>
  <Characters>3571</Characters>
  <Application>Microsoft Office Word</Application>
  <DocSecurity>0</DocSecurity>
  <Lines>29</Lines>
  <Paragraphs>8</Paragraphs>
  <ScaleCrop>false</ScaleCrop>
  <Company>boyo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48</cp:revision>
  <cp:lastPrinted>2017-02-02T09:59:00Z</cp:lastPrinted>
  <dcterms:created xsi:type="dcterms:W3CDTF">2018-03-02T21:52:00Z</dcterms:created>
  <dcterms:modified xsi:type="dcterms:W3CDTF">2018-06-28T06:09:00Z</dcterms:modified>
</cp:coreProperties>
</file>